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merica Gonzal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meric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onzal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09 Washington Street, Evanston, IL, USA Evanston, IL, USA 6020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mgon0709@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463708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oph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9/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ntiago</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0/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